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23597F21" w:rsidR="00654480" w:rsidRDefault="00FB4893" w:rsidP="006335AB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FB4893">
        <w:rPr>
          <w:rFonts w:ascii="Trebuchet MS" w:hAnsi="Trebuchet MS"/>
          <w:b/>
          <w:bCs/>
          <w:sz w:val="28"/>
          <w:szCs w:val="28"/>
          <w:u w:val="thick"/>
        </w:rPr>
        <w:t>Working With Canva Tools</w:t>
      </w:r>
    </w:p>
    <w:p w14:paraId="1AF05EC1" w14:textId="77777777" w:rsidR="000C0BE0" w:rsidRPr="00654480" w:rsidRDefault="000C0BE0" w:rsidP="006335AB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1F0518EA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1. Introduction to Canva Tools</w:t>
      </w:r>
    </w:p>
    <w:p w14:paraId="219997E9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35AB">
        <w:rPr>
          <w:rFonts w:ascii="Trebuchet MS" w:hAnsi="Trebuchet MS"/>
        </w:rPr>
        <w:t>Canva provides a simple, user-friendly editor that allows users to create designs using drag-and-drop tools. Understanding these tools helps in creating attractive and professional designs easily.</w:t>
      </w:r>
    </w:p>
    <w:p w14:paraId="1C658363" w14:textId="46B7342F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6E3A36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2. Using the Editor: Canvas, Pages &amp; Layers</w:t>
      </w:r>
    </w:p>
    <w:p w14:paraId="08BC343D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Canvas</w:t>
      </w:r>
    </w:p>
    <w:p w14:paraId="372CBD23" w14:textId="77777777" w:rsidR="006335AB" w:rsidRPr="006335AB" w:rsidRDefault="006335AB" w:rsidP="006335AB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 xml:space="preserve">The </w:t>
      </w:r>
      <w:r w:rsidRPr="006335AB">
        <w:rPr>
          <w:rFonts w:ascii="Trebuchet MS" w:hAnsi="Trebuchet MS"/>
          <w:b/>
          <w:bCs/>
        </w:rPr>
        <w:t>canvas</w:t>
      </w:r>
      <w:r w:rsidRPr="006335AB">
        <w:rPr>
          <w:rFonts w:ascii="Trebuchet MS" w:hAnsi="Trebuchet MS"/>
        </w:rPr>
        <w:t xml:space="preserve"> is the main design area</w:t>
      </w:r>
    </w:p>
    <w:p w14:paraId="4A60AB4D" w14:textId="77777777" w:rsidR="006335AB" w:rsidRPr="006335AB" w:rsidRDefault="006335AB" w:rsidP="006335AB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All text, images, and elements are placed on the canvas</w:t>
      </w:r>
    </w:p>
    <w:p w14:paraId="79987CAA" w14:textId="77777777" w:rsidR="006335AB" w:rsidRPr="006335AB" w:rsidRDefault="006335AB" w:rsidP="006335AB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Size of canvas depends on the design type (poster, post, presentation, etc.)</w:t>
      </w:r>
    </w:p>
    <w:p w14:paraId="69F381D6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Pages</w:t>
      </w:r>
    </w:p>
    <w:p w14:paraId="3DC8E727" w14:textId="77777777" w:rsidR="006335AB" w:rsidRPr="006335AB" w:rsidRDefault="006335AB" w:rsidP="006335AB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 xml:space="preserve">A design can have </w:t>
      </w:r>
      <w:r w:rsidRPr="006335AB">
        <w:rPr>
          <w:rFonts w:ascii="Trebuchet MS" w:hAnsi="Trebuchet MS"/>
          <w:b/>
          <w:bCs/>
        </w:rPr>
        <w:t>multiple pages</w:t>
      </w:r>
    </w:p>
    <w:p w14:paraId="5F589909" w14:textId="77777777" w:rsidR="006335AB" w:rsidRPr="006335AB" w:rsidRDefault="006335AB" w:rsidP="006335AB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d for presentations, brochures, and social media carousels</w:t>
      </w:r>
    </w:p>
    <w:p w14:paraId="64F3CE40" w14:textId="77777777" w:rsidR="006335AB" w:rsidRPr="006335AB" w:rsidRDefault="006335AB" w:rsidP="006335AB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Pages can be added, duplicated, deleted, or rearranged</w:t>
      </w:r>
    </w:p>
    <w:p w14:paraId="783C613C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Layers</w:t>
      </w:r>
    </w:p>
    <w:p w14:paraId="3F6B41E5" w14:textId="77777777" w:rsidR="006335AB" w:rsidRPr="006335AB" w:rsidRDefault="006335AB" w:rsidP="006335AB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 xml:space="preserve">Each element is placed on a separate </w:t>
      </w:r>
      <w:r w:rsidRPr="006335AB">
        <w:rPr>
          <w:rFonts w:ascii="Trebuchet MS" w:hAnsi="Trebuchet MS"/>
          <w:b/>
          <w:bCs/>
        </w:rPr>
        <w:t>layer</w:t>
      </w:r>
    </w:p>
    <w:p w14:paraId="10CBB4DA" w14:textId="77777777" w:rsidR="006335AB" w:rsidRPr="006335AB" w:rsidRDefault="006335AB" w:rsidP="006335AB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Layers control the order of elements (front or back)</w:t>
      </w:r>
    </w:p>
    <w:p w14:paraId="71E5CDAF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35AB">
        <w:rPr>
          <w:rFonts w:ascii="Trebuchet MS" w:hAnsi="Trebuchet MS"/>
          <w:b/>
          <w:bCs/>
        </w:rPr>
        <w:t>Layer Options:</w:t>
      </w:r>
    </w:p>
    <w:p w14:paraId="18109F26" w14:textId="77777777" w:rsidR="006335AB" w:rsidRPr="006335AB" w:rsidRDefault="006335AB" w:rsidP="006335AB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Bring forward / Send backward</w:t>
      </w:r>
    </w:p>
    <w:p w14:paraId="50B62FEC" w14:textId="77777777" w:rsidR="006335AB" w:rsidRPr="006335AB" w:rsidRDefault="006335AB" w:rsidP="006335AB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Lock / Unlock elements</w:t>
      </w:r>
    </w:p>
    <w:p w14:paraId="785956A2" w14:textId="77777777" w:rsidR="006335AB" w:rsidRPr="006335AB" w:rsidRDefault="006335AB" w:rsidP="006335AB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Group / Ungroup items</w:t>
      </w:r>
    </w:p>
    <w:p w14:paraId="165D8641" w14:textId="66877AF4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493A4A6E" wp14:editId="26AA8B7B">
            <wp:extent cx="5149690" cy="3698240"/>
            <wp:effectExtent l="0" t="0" r="0" b="0"/>
            <wp:docPr id="537401615" name="Picture 5" descr="How To Use Layers In Canva (Ultimate Guid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How To Use Layers In Canva (Ultimate Guide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171" cy="3701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439C4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lastRenderedPageBreak/>
        <w:t>3. Adding Text, Images, Shapes &amp; Icons</w:t>
      </w:r>
    </w:p>
    <w:p w14:paraId="6058D8FC" w14:textId="5F959CC0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Adding Text</w:t>
      </w:r>
    </w:p>
    <w:p w14:paraId="4B893202" w14:textId="77777777" w:rsidR="006335AB" w:rsidRPr="006335AB" w:rsidRDefault="006335AB" w:rsidP="006335AB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anva provides text boxes and text styles</w:t>
      </w:r>
    </w:p>
    <w:p w14:paraId="6950573B" w14:textId="77777777" w:rsidR="006335AB" w:rsidRPr="006335AB" w:rsidRDefault="006335AB" w:rsidP="006335AB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Different fonts, sizes, and colors can be used</w:t>
      </w:r>
    </w:p>
    <w:p w14:paraId="4A2F70D6" w14:textId="77777777" w:rsidR="006335AB" w:rsidRPr="006335AB" w:rsidRDefault="006335AB" w:rsidP="006335AB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Headings, subheadings, and body text are available</w:t>
      </w:r>
    </w:p>
    <w:p w14:paraId="1908ABFE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Adding Images</w:t>
      </w:r>
    </w:p>
    <w:p w14:paraId="7CBAF87A" w14:textId="46D95687" w:rsidR="006335AB" w:rsidRPr="006335AB" w:rsidRDefault="006335AB" w:rsidP="006335A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 Canva’s free stock images</w:t>
      </w:r>
    </w:p>
    <w:p w14:paraId="2BDB4BEB" w14:textId="77777777" w:rsidR="006335AB" w:rsidRPr="006335AB" w:rsidRDefault="006335AB" w:rsidP="006335AB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Images can be resized, cropped, and adjusted</w:t>
      </w:r>
    </w:p>
    <w:p w14:paraId="16FC49EB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Shapes</w:t>
      </w:r>
    </w:p>
    <w:p w14:paraId="67AC8426" w14:textId="77777777" w:rsidR="006335AB" w:rsidRPr="006335AB" w:rsidRDefault="006335AB" w:rsidP="006335AB">
      <w:pPr>
        <w:numPr>
          <w:ilvl w:val="0"/>
          <w:numId w:val="2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Shapes like rectangles, circles, and lines are used for layout design</w:t>
      </w:r>
    </w:p>
    <w:p w14:paraId="6056A674" w14:textId="77777777" w:rsidR="006335AB" w:rsidRPr="006335AB" w:rsidRDefault="006335AB" w:rsidP="006335AB">
      <w:pPr>
        <w:numPr>
          <w:ilvl w:val="0"/>
          <w:numId w:val="2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Helpful for backgrounds, highlights, and borders</w:t>
      </w:r>
    </w:p>
    <w:p w14:paraId="773CAB9F" w14:textId="6E1D6D4D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Icons</w:t>
      </w:r>
    </w:p>
    <w:p w14:paraId="6D90D9C9" w14:textId="77777777" w:rsidR="006335AB" w:rsidRPr="006335AB" w:rsidRDefault="006335AB" w:rsidP="006335AB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Icons are small graphic symbols</w:t>
      </w:r>
    </w:p>
    <w:p w14:paraId="68FFEAEE" w14:textId="77777777" w:rsidR="006335AB" w:rsidRPr="006335AB" w:rsidRDefault="006335AB" w:rsidP="006335AB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d to represent ideas visually</w:t>
      </w:r>
    </w:p>
    <w:p w14:paraId="3CE4907E" w14:textId="03400C8D" w:rsidR="006335AB" w:rsidRPr="006335AB" w:rsidRDefault="006335AB" w:rsidP="006335AB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792362" wp14:editId="180D3472">
            <wp:simplePos x="0" y="0"/>
            <wp:positionH relativeFrom="column">
              <wp:posOffset>4023995</wp:posOffset>
            </wp:positionH>
            <wp:positionV relativeFrom="paragraph">
              <wp:posOffset>86995</wp:posOffset>
            </wp:positionV>
            <wp:extent cx="2873334" cy="3573145"/>
            <wp:effectExtent l="0" t="0" r="3810" b="8255"/>
            <wp:wrapTight wrapText="bothSides">
              <wp:wrapPolygon edited="0">
                <wp:start x="0" y="0"/>
                <wp:lineTo x="0" y="21535"/>
                <wp:lineTo x="21485" y="21535"/>
                <wp:lineTo x="21485" y="0"/>
                <wp:lineTo x="0" y="0"/>
              </wp:wrapPolygon>
            </wp:wrapTight>
            <wp:docPr id="1231218708" name="Picture 6" descr="How to Change the Background Color in Canva - ima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How to Change the Background Color in Canva - imag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334" cy="357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35AB">
        <w:rPr>
          <w:rFonts w:ascii="Trebuchet MS" w:hAnsi="Trebuchet MS"/>
        </w:rPr>
        <w:t xml:space="preserve">Available in the </w:t>
      </w:r>
      <w:r w:rsidRPr="006335AB">
        <w:rPr>
          <w:rFonts w:ascii="Trebuchet MS" w:hAnsi="Trebuchet MS"/>
          <w:b/>
          <w:bCs/>
        </w:rPr>
        <w:t>Elements</w:t>
      </w:r>
      <w:r w:rsidRPr="006335AB">
        <w:rPr>
          <w:rFonts w:ascii="Trebuchet MS" w:hAnsi="Trebuchet MS"/>
        </w:rPr>
        <w:t xml:space="preserve"> section</w:t>
      </w:r>
    </w:p>
    <w:p w14:paraId="2787F80F" w14:textId="5F384F1B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6441977" w14:textId="3CEC7028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4. Using Backgrounds &amp; Colors</w:t>
      </w:r>
    </w:p>
    <w:p w14:paraId="1D919EAF" w14:textId="3192033C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Backgrounds</w:t>
      </w:r>
    </w:p>
    <w:p w14:paraId="768158BE" w14:textId="6D98D758" w:rsidR="006335AB" w:rsidRPr="006335AB" w:rsidRDefault="006335AB" w:rsidP="006335AB">
      <w:pPr>
        <w:numPr>
          <w:ilvl w:val="0"/>
          <w:numId w:val="2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Backgrounds fill the entire canvas</w:t>
      </w:r>
    </w:p>
    <w:p w14:paraId="5B366190" w14:textId="77777777" w:rsidR="006335AB" w:rsidRPr="006335AB" w:rsidRDefault="006335AB" w:rsidP="006335AB">
      <w:pPr>
        <w:numPr>
          <w:ilvl w:val="0"/>
          <w:numId w:val="2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anva provides solid colors, gradients, and image backgrounds</w:t>
      </w:r>
    </w:p>
    <w:p w14:paraId="5049CAEC" w14:textId="1206937A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Colors</w:t>
      </w:r>
    </w:p>
    <w:p w14:paraId="39FA9202" w14:textId="77777777" w:rsidR="006335AB" w:rsidRPr="006335AB" w:rsidRDefault="006335AB" w:rsidP="006335AB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olors enhance visual appeal</w:t>
      </w:r>
    </w:p>
    <w:p w14:paraId="5CC01B22" w14:textId="77777777" w:rsidR="006335AB" w:rsidRPr="006335AB" w:rsidRDefault="006335AB" w:rsidP="006335AB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rs can select colors from:</w:t>
      </w:r>
    </w:p>
    <w:p w14:paraId="50DDE156" w14:textId="56E1223B" w:rsidR="006335AB" w:rsidRPr="006335AB" w:rsidRDefault="006335AB" w:rsidP="006335AB">
      <w:pPr>
        <w:numPr>
          <w:ilvl w:val="1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olor palette</w:t>
      </w:r>
    </w:p>
    <w:p w14:paraId="6B1A6EFD" w14:textId="7CD99898" w:rsidR="006335AB" w:rsidRPr="006335AB" w:rsidRDefault="006335AB" w:rsidP="006335AB">
      <w:pPr>
        <w:numPr>
          <w:ilvl w:val="1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ustom color codes</w:t>
      </w:r>
    </w:p>
    <w:p w14:paraId="7020DC70" w14:textId="2F884291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35AB">
        <w:rPr>
          <w:rFonts w:ascii="Trebuchet MS" w:hAnsi="Trebuchet MS"/>
          <w:b/>
          <w:bCs/>
        </w:rPr>
        <w:t>Tips:</w:t>
      </w:r>
    </w:p>
    <w:p w14:paraId="37B5B0B2" w14:textId="734D8760" w:rsidR="006335AB" w:rsidRPr="006335AB" w:rsidRDefault="006335AB" w:rsidP="006335AB">
      <w:pPr>
        <w:numPr>
          <w:ilvl w:val="0"/>
          <w:numId w:val="2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 limited colors</w:t>
      </w:r>
    </w:p>
    <w:p w14:paraId="504867D1" w14:textId="086AC624" w:rsidR="006335AB" w:rsidRPr="006335AB" w:rsidRDefault="006335AB" w:rsidP="006335AB">
      <w:pPr>
        <w:numPr>
          <w:ilvl w:val="0"/>
          <w:numId w:val="2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Ensure good contrast between text and background</w:t>
      </w:r>
    </w:p>
    <w:p w14:paraId="04C39DE3" w14:textId="40B28116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8CC296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5. Uploading Your Own Images &amp; Videos</w:t>
      </w:r>
    </w:p>
    <w:p w14:paraId="3611EC61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Uploading Files</w:t>
      </w:r>
    </w:p>
    <w:p w14:paraId="68A610B0" w14:textId="77777777" w:rsidR="006335AB" w:rsidRPr="006335AB" w:rsidRDefault="006335AB" w:rsidP="006335AB">
      <w:pPr>
        <w:numPr>
          <w:ilvl w:val="0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anva allows uploading:</w:t>
      </w:r>
    </w:p>
    <w:p w14:paraId="45DB2CC5" w14:textId="77777777" w:rsidR="006335AB" w:rsidRPr="006335AB" w:rsidRDefault="006335AB" w:rsidP="006335AB">
      <w:pPr>
        <w:numPr>
          <w:ilvl w:val="1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Images</w:t>
      </w:r>
    </w:p>
    <w:p w14:paraId="04514C93" w14:textId="77777777" w:rsidR="006335AB" w:rsidRPr="006335AB" w:rsidRDefault="006335AB" w:rsidP="006335AB">
      <w:pPr>
        <w:numPr>
          <w:ilvl w:val="1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Videos</w:t>
      </w:r>
    </w:p>
    <w:p w14:paraId="3DF3500F" w14:textId="77777777" w:rsidR="006335AB" w:rsidRPr="006335AB" w:rsidRDefault="006335AB" w:rsidP="006335AB">
      <w:pPr>
        <w:numPr>
          <w:ilvl w:val="1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Audio files</w:t>
      </w:r>
    </w:p>
    <w:p w14:paraId="3A53332E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35AB">
        <w:rPr>
          <w:rFonts w:ascii="Trebuchet MS" w:hAnsi="Trebuchet MS"/>
          <w:b/>
          <w:bCs/>
        </w:rPr>
        <w:t>Steps:</w:t>
      </w:r>
    </w:p>
    <w:p w14:paraId="24DF3C7C" w14:textId="77777777" w:rsidR="006335AB" w:rsidRPr="006335AB" w:rsidRDefault="006335AB" w:rsidP="006335AB">
      <w:pPr>
        <w:numPr>
          <w:ilvl w:val="0"/>
          <w:numId w:val="2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 xml:space="preserve">Click </w:t>
      </w:r>
      <w:r w:rsidRPr="006335AB">
        <w:rPr>
          <w:rFonts w:ascii="Trebuchet MS" w:hAnsi="Trebuchet MS"/>
          <w:b/>
          <w:bCs/>
        </w:rPr>
        <w:t>Uploads</w:t>
      </w:r>
    </w:p>
    <w:p w14:paraId="2320338C" w14:textId="77777777" w:rsidR="006335AB" w:rsidRPr="006335AB" w:rsidRDefault="006335AB" w:rsidP="006335AB">
      <w:pPr>
        <w:numPr>
          <w:ilvl w:val="0"/>
          <w:numId w:val="2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hoose files from device</w:t>
      </w:r>
    </w:p>
    <w:p w14:paraId="256634D0" w14:textId="77777777" w:rsidR="006335AB" w:rsidRPr="006335AB" w:rsidRDefault="006335AB" w:rsidP="006335AB">
      <w:pPr>
        <w:numPr>
          <w:ilvl w:val="0"/>
          <w:numId w:val="2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Drag and drop onto canvas</w:t>
      </w:r>
    </w:p>
    <w:p w14:paraId="5D04D6D1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Uses:</w:t>
      </w:r>
    </w:p>
    <w:p w14:paraId="1DB2062A" w14:textId="77777777" w:rsidR="006335AB" w:rsidRPr="006335AB" w:rsidRDefault="006335AB" w:rsidP="006335AB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Personal photos</w:t>
      </w:r>
    </w:p>
    <w:p w14:paraId="51A344DC" w14:textId="77777777" w:rsidR="006335AB" w:rsidRPr="006335AB" w:rsidRDefault="006335AB" w:rsidP="006335AB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ompany logos</w:t>
      </w:r>
    </w:p>
    <w:p w14:paraId="7F959052" w14:textId="77777777" w:rsidR="006335AB" w:rsidRPr="006335AB" w:rsidRDefault="006335AB" w:rsidP="006335AB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lastRenderedPageBreak/>
        <w:t>Custom videos</w:t>
      </w:r>
    </w:p>
    <w:p w14:paraId="27CEA947" w14:textId="1E8C1BC9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E40DCA3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6. Using Elements (Photos, Graphics, Stickers, Charts)</w:t>
      </w:r>
    </w:p>
    <w:p w14:paraId="595D3CDE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Photos</w:t>
      </w:r>
    </w:p>
    <w:p w14:paraId="68F500D0" w14:textId="77777777" w:rsidR="006335AB" w:rsidRPr="006335AB" w:rsidRDefault="006335AB" w:rsidP="006335AB">
      <w:pPr>
        <w:numPr>
          <w:ilvl w:val="0"/>
          <w:numId w:val="3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High-quality stock photos</w:t>
      </w:r>
    </w:p>
    <w:p w14:paraId="1A2D288C" w14:textId="77777777" w:rsidR="006335AB" w:rsidRPr="006335AB" w:rsidRDefault="006335AB" w:rsidP="006335AB">
      <w:pPr>
        <w:numPr>
          <w:ilvl w:val="0"/>
          <w:numId w:val="3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d for backgrounds and visual appeal</w:t>
      </w:r>
    </w:p>
    <w:p w14:paraId="5179356F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Graphics</w:t>
      </w:r>
    </w:p>
    <w:p w14:paraId="3203D478" w14:textId="77777777" w:rsidR="006335AB" w:rsidRPr="006335AB" w:rsidRDefault="006335AB" w:rsidP="006335AB">
      <w:pPr>
        <w:numPr>
          <w:ilvl w:val="0"/>
          <w:numId w:val="3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Illustrations and vector designs</w:t>
      </w:r>
    </w:p>
    <w:p w14:paraId="57FABDB5" w14:textId="77777777" w:rsidR="006335AB" w:rsidRPr="006335AB" w:rsidRDefault="006335AB" w:rsidP="006335AB">
      <w:pPr>
        <w:numPr>
          <w:ilvl w:val="0"/>
          <w:numId w:val="3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d for creative designs</w:t>
      </w:r>
    </w:p>
    <w:p w14:paraId="494CB8D9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Stickers</w:t>
      </w:r>
    </w:p>
    <w:p w14:paraId="1F5C2C7C" w14:textId="77777777" w:rsidR="006335AB" w:rsidRPr="006335AB" w:rsidRDefault="006335AB" w:rsidP="006335AB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Animated or decorative elements</w:t>
      </w:r>
    </w:p>
    <w:p w14:paraId="2E2347BF" w14:textId="77777777" w:rsidR="006335AB" w:rsidRPr="006335AB" w:rsidRDefault="006335AB" w:rsidP="006335AB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Commonly used in social media posts</w:t>
      </w:r>
    </w:p>
    <w:p w14:paraId="1A8434CB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335AB">
        <w:rPr>
          <w:rFonts w:ascii="Trebuchet MS" w:hAnsi="Trebuchet MS"/>
          <w:b/>
          <w:bCs/>
        </w:rPr>
        <w:t>Charts</w:t>
      </w:r>
    </w:p>
    <w:p w14:paraId="5CEA1162" w14:textId="77777777" w:rsidR="006335AB" w:rsidRPr="006335AB" w:rsidRDefault="006335AB" w:rsidP="006335AB">
      <w:pPr>
        <w:numPr>
          <w:ilvl w:val="0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Used to represent data visually</w:t>
      </w:r>
    </w:p>
    <w:p w14:paraId="1AA9BAF0" w14:textId="77777777" w:rsidR="006335AB" w:rsidRPr="006335AB" w:rsidRDefault="006335AB" w:rsidP="006335AB">
      <w:pPr>
        <w:numPr>
          <w:ilvl w:val="0"/>
          <w:numId w:val="3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Includes bar charts, pie charts, and line charts</w:t>
      </w:r>
    </w:p>
    <w:p w14:paraId="7C7556F6" w14:textId="77777777" w:rsidR="006335AB" w:rsidRPr="006335AB" w:rsidRDefault="006335AB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335AB">
        <w:rPr>
          <w:rFonts w:ascii="Trebuchet MS" w:hAnsi="Trebuchet MS"/>
          <w:b/>
          <w:bCs/>
        </w:rPr>
        <w:t>How to Use Elements:</w:t>
      </w:r>
    </w:p>
    <w:p w14:paraId="3C960A09" w14:textId="77777777" w:rsidR="006335AB" w:rsidRPr="006335AB" w:rsidRDefault="006335AB" w:rsidP="006335AB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 xml:space="preserve">Go to </w:t>
      </w:r>
      <w:r w:rsidRPr="006335AB">
        <w:rPr>
          <w:rFonts w:ascii="Trebuchet MS" w:hAnsi="Trebuchet MS"/>
          <w:b/>
          <w:bCs/>
        </w:rPr>
        <w:t>Elements</w:t>
      </w:r>
    </w:p>
    <w:p w14:paraId="630BE00C" w14:textId="77777777" w:rsidR="006335AB" w:rsidRPr="006335AB" w:rsidRDefault="006335AB" w:rsidP="006335AB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Select required element</w:t>
      </w:r>
    </w:p>
    <w:p w14:paraId="599F11F6" w14:textId="77777777" w:rsidR="006335AB" w:rsidRPr="006335AB" w:rsidRDefault="006335AB" w:rsidP="006335AB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Drag and drop onto canvas</w:t>
      </w:r>
    </w:p>
    <w:p w14:paraId="4680EFE5" w14:textId="77777777" w:rsidR="006335AB" w:rsidRPr="006335AB" w:rsidRDefault="006335AB" w:rsidP="006335AB">
      <w:pPr>
        <w:numPr>
          <w:ilvl w:val="0"/>
          <w:numId w:val="3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335AB">
        <w:rPr>
          <w:rFonts w:ascii="Trebuchet MS" w:hAnsi="Trebuchet MS"/>
        </w:rPr>
        <w:t>Resize or customize</w:t>
      </w:r>
    </w:p>
    <w:p w14:paraId="6449AB2C" w14:textId="295B75DD" w:rsidR="00C95C04" w:rsidRDefault="00C95C04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7CE930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F77954">
        <w:rPr>
          <w:rFonts w:ascii="Trebuchet MS" w:hAnsi="Trebuchet MS"/>
          <w:b/>
          <w:bCs/>
          <w:u w:val="single"/>
        </w:rPr>
        <w:t>Assignment: Computer Skills Poster in Canva</w:t>
      </w:r>
    </w:p>
    <w:p w14:paraId="48112565" w14:textId="77777777" w:rsid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  <w:i/>
          <w:iCs/>
        </w:rPr>
      </w:pPr>
    </w:p>
    <w:p w14:paraId="2C29CB4A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F77954">
        <w:rPr>
          <w:rFonts w:ascii="Trebuchet MS" w:hAnsi="Trebuchet MS"/>
          <w:b/>
          <w:bCs/>
        </w:rPr>
        <w:t>Objective</w:t>
      </w:r>
    </w:p>
    <w:p w14:paraId="5A68AC0D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Create a </w:t>
      </w:r>
      <w:r w:rsidRPr="00F77954">
        <w:rPr>
          <w:rFonts w:ascii="Trebuchet MS" w:hAnsi="Trebuchet MS"/>
          <w:b/>
          <w:bCs/>
        </w:rPr>
        <w:t>Computer Skills poster</w:t>
      </w:r>
      <w:r w:rsidRPr="00F77954">
        <w:rPr>
          <w:rFonts w:ascii="Trebuchet MS" w:hAnsi="Trebuchet MS"/>
        </w:rPr>
        <w:t xml:space="preserve"> in Canva using </w:t>
      </w:r>
      <w:r w:rsidRPr="00F77954">
        <w:rPr>
          <w:rFonts w:ascii="Trebuchet MS" w:hAnsi="Trebuchet MS"/>
          <w:b/>
          <w:bCs/>
        </w:rPr>
        <w:t>layers</w:t>
      </w:r>
      <w:r w:rsidRPr="00F77954">
        <w:rPr>
          <w:rFonts w:ascii="Trebuchet MS" w:hAnsi="Trebuchet MS"/>
        </w:rPr>
        <w:t xml:space="preserve"> and </w:t>
      </w:r>
      <w:r w:rsidRPr="00F77954">
        <w:rPr>
          <w:rFonts w:ascii="Trebuchet MS" w:hAnsi="Trebuchet MS"/>
          <w:b/>
          <w:bCs/>
        </w:rPr>
        <w:t>background colors only</w:t>
      </w:r>
      <w:r w:rsidRPr="00F77954">
        <w:rPr>
          <w:rFonts w:ascii="Trebuchet MS" w:hAnsi="Trebuchet MS"/>
        </w:rPr>
        <w:t xml:space="preserve"> (no images).</w:t>
      </w:r>
    </w:p>
    <w:p w14:paraId="7C9D4436" w14:textId="5C2E9A85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4ED57C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F77954">
        <w:rPr>
          <w:rFonts w:ascii="Trebuchet MS" w:hAnsi="Trebuchet MS"/>
          <w:b/>
          <w:bCs/>
        </w:rPr>
        <w:t>Steps in Canva</w:t>
      </w:r>
    </w:p>
    <w:p w14:paraId="4360D847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1: Create Design</w:t>
      </w:r>
    </w:p>
    <w:p w14:paraId="7555FAA6" w14:textId="77777777" w:rsidR="00F77954" w:rsidRPr="00F77954" w:rsidRDefault="00F77954" w:rsidP="00F77954">
      <w:pPr>
        <w:numPr>
          <w:ilvl w:val="0"/>
          <w:numId w:val="3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Open Canva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</w:t>
      </w:r>
      <w:r w:rsidRPr="00F77954">
        <w:rPr>
          <w:rFonts w:ascii="Trebuchet MS" w:hAnsi="Trebuchet MS"/>
          <w:b/>
          <w:bCs/>
        </w:rPr>
        <w:t>Create a Design</w:t>
      </w:r>
      <w:r w:rsidRPr="00F77954">
        <w:rPr>
          <w:rFonts w:ascii="Trebuchet MS" w:hAnsi="Trebuchet MS"/>
        </w:rPr>
        <w:t xml:space="preserve">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</w:t>
      </w:r>
      <w:r w:rsidRPr="00F77954">
        <w:rPr>
          <w:rFonts w:ascii="Trebuchet MS" w:hAnsi="Trebuchet MS"/>
          <w:b/>
          <w:bCs/>
        </w:rPr>
        <w:t>Poster (A4)</w:t>
      </w:r>
    </w:p>
    <w:p w14:paraId="7E7DB0DB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2: Background (Bottom Layer)</w:t>
      </w:r>
    </w:p>
    <w:p w14:paraId="36F6B9D2" w14:textId="77777777" w:rsidR="00F77954" w:rsidRPr="00F77954" w:rsidRDefault="00F77954" w:rsidP="00F77954">
      <w:pPr>
        <w:numPr>
          <w:ilvl w:val="0"/>
          <w:numId w:val="3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Click the page</w:t>
      </w:r>
    </w:p>
    <w:p w14:paraId="3243754C" w14:textId="77777777" w:rsidR="00F77954" w:rsidRPr="00F77954" w:rsidRDefault="00F77954" w:rsidP="00F77954">
      <w:pPr>
        <w:numPr>
          <w:ilvl w:val="0"/>
          <w:numId w:val="3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Apply a </w:t>
      </w:r>
      <w:r w:rsidRPr="00F77954">
        <w:rPr>
          <w:rFonts w:ascii="Trebuchet MS" w:hAnsi="Trebuchet MS"/>
          <w:b/>
          <w:bCs/>
        </w:rPr>
        <w:t>light background color</w:t>
      </w:r>
    </w:p>
    <w:p w14:paraId="60F7AD70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3: Title Box (Middle Layer)</w:t>
      </w:r>
    </w:p>
    <w:p w14:paraId="18C590CF" w14:textId="77777777" w:rsidR="00F77954" w:rsidRPr="00F77954" w:rsidRDefault="00F77954" w:rsidP="00F77954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Elements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Shapes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Rectangle</w:t>
      </w:r>
    </w:p>
    <w:p w14:paraId="6E5116FC" w14:textId="77777777" w:rsidR="00F77954" w:rsidRPr="00F77954" w:rsidRDefault="00F77954" w:rsidP="00F77954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Use a </w:t>
      </w:r>
      <w:r w:rsidRPr="00F77954">
        <w:rPr>
          <w:rFonts w:ascii="Trebuchet MS" w:hAnsi="Trebuchet MS"/>
          <w:b/>
          <w:bCs/>
        </w:rPr>
        <w:t>dark color</w:t>
      </w:r>
    </w:p>
    <w:p w14:paraId="37EBADD2" w14:textId="77777777" w:rsidR="00F77954" w:rsidRPr="00F77954" w:rsidRDefault="00F77954" w:rsidP="00F77954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Place it at the </w:t>
      </w:r>
      <w:r w:rsidRPr="00F77954">
        <w:rPr>
          <w:rFonts w:ascii="Trebuchet MS" w:hAnsi="Trebuchet MS"/>
          <w:b/>
          <w:bCs/>
        </w:rPr>
        <w:t>top</w:t>
      </w:r>
    </w:p>
    <w:p w14:paraId="677816E5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4: Title Text (Top Layer)</w:t>
      </w:r>
    </w:p>
    <w:p w14:paraId="05134595" w14:textId="77777777" w:rsidR="00F77954" w:rsidRPr="00F77954" w:rsidRDefault="00F77954" w:rsidP="00F77954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Text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Add a Heading</w:t>
      </w:r>
    </w:p>
    <w:p w14:paraId="4F61184E" w14:textId="77777777" w:rsidR="00F77954" w:rsidRPr="00F77954" w:rsidRDefault="00F77954" w:rsidP="00F77954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Type </w:t>
      </w:r>
      <w:r w:rsidRPr="00F77954">
        <w:rPr>
          <w:rFonts w:ascii="Trebuchet MS" w:hAnsi="Trebuchet MS"/>
          <w:b/>
          <w:bCs/>
        </w:rPr>
        <w:t>COMPUTER SKILLS COURSE</w:t>
      </w:r>
    </w:p>
    <w:p w14:paraId="5AEE447F" w14:textId="77777777" w:rsidR="00F77954" w:rsidRPr="00F77954" w:rsidRDefault="00F77954" w:rsidP="00F77954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Color: </w:t>
      </w:r>
      <w:r w:rsidRPr="00F77954">
        <w:rPr>
          <w:rFonts w:ascii="Trebuchet MS" w:hAnsi="Trebuchet MS"/>
          <w:b/>
          <w:bCs/>
        </w:rPr>
        <w:t>White</w:t>
      </w:r>
    </w:p>
    <w:p w14:paraId="01C6A604" w14:textId="77777777" w:rsidR="00F77954" w:rsidRPr="00F77954" w:rsidRDefault="00F77954" w:rsidP="00F77954">
      <w:pPr>
        <w:numPr>
          <w:ilvl w:val="0"/>
          <w:numId w:val="3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Place over the rectangle</w:t>
      </w:r>
    </w:p>
    <w:p w14:paraId="3CDB8DD1" w14:textId="77777777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5: Skills Section</w:t>
      </w:r>
    </w:p>
    <w:p w14:paraId="4DDC64C4" w14:textId="77777777" w:rsidR="00F77954" w:rsidRPr="00F77954" w:rsidRDefault="00F77954" w:rsidP="00F77954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Add another rectangle (light shade)</w:t>
      </w:r>
    </w:p>
    <w:p w14:paraId="1B129BE1" w14:textId="73B2BB66" w:rsidR="00F77954" w:rsidRPr="00F77954" w:rsidRDefault="00F77954" w:rsidP="00F77954">
      <w:pPr>
        <w:numPr>
          <w:ilvl w:val="0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lastRenderedPageBreak/>
        <w:t>Add text:</w:t>
      </w:r>
    </w:p>
    <w:p w14:paraId="33F2D710" w14:textId="3E6CEAA4" w:rsidR="00F77954" w:rsidRPr="00F77954" w:rsidRDefault="00F77954" w:rsidP="00F77954">
      <w:pPr>
        <w:numPr>
          <w:ilvl w:val="1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Basics of Computer</w:t>
      </w:r>
    </w:p>
    <w:p w14:paraId="06314FDE" w14:textId="5ECA45A9" w:rsidR="00F77954" w:rsidRPr="00F77954" w:rsidRDefault="00F77954" w:rsidP="00F77954">
      <w:pPr>
        <w:numPr>
          <w:ilvl w:val="1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MS Word</w:t>
      </w:r>
    </w:p>
    <w:p w14:paraId="2CD19CF7" w14:textId="272DDD1D" w:rsidR="00F77954" w:rsidRPr="00F77954" w:rsidRDefault="00F77954" w:rsidP="00F77954">
      <w:pPr>
        <w:numPr>
          <w:ilvl w:val="1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MS Excel</w:t>
      </w:r>
    </w:p>
    <w:p w14:paraId="007F74BE" w14:textId="45BA42B8" w:rsidR="00F77954" w:rsidRPr="00F77954" w:rsidRDefault="00F77954" w:rsidP="00F77954">
      <w:pPr>
        <w:numPr>
          <w:ilvl w:val="1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MS PowerPoint</w:t>
      </w:r>
    </w:p>
    <w:p w14:paraId="34AE5BAA" w14:textId="148E58B2" w:rsidR="00F77954" w:rsidRPr="00F77954" w:rsidRDefault="00F77954" w:rsidP="00F77954">
      <w:pPr>
        <w:numPr>
          <w:ilvl w:val="1"/>
          <w:numId w:val="4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Internet &amp; Email</w:t>
      </w:r>
    </w:p>
    <w:p w14:paraId="1FFF5CE8" w14:textId="4AC0C381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6: Course Details</w:t>
      </w:r>
    </w:p>
    <w:p w14:paraId="229BEE96" w14:textId="5E2B4279" w:rsidR="00F77954" w:rsidRPr="00F77954" w:rsidRDefault="00F77954" w:rsidP="00F77954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Add one more rectangle at the bottom</w:t>
      </w:r>
    </w:p>
    <w:p w14:paraId="531CB876" w14:textId="37A84A31" w:rsidR="00F77954" w:rsidRPr="00F77954" w:rsidRDefault="00F77954" w:rsidP="00F77954">
      <w:pPr>
        <w:numPr>
          <w:ilvl w:val="0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Add text:</w:t>
      </w:r>
    </w:p>
    <w:p w14:paraId="0FDD5F66" w14:textId="77777777" w:rsidR="00F77954" w:rsidRPr="00F77954" w:rsidRDefault="00F77954" w:rsidP="00F77954">
      <w:pPr>
        <w:numPr>
          <w:ilvl w:val="1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Duration: 3 Months</w:t>
      </w:r>
    </w:p>
    <w:p w14:paraId="3AA183A7" w14:textId="0FEAEAE3" w:rsidR="00F77954" w:rsidRPr="00F77954" w:rsidRDefault="00F77954" w:rsidP="00F77954">
      <w:pPr>
        <w:numPr>
          <w:ilvl w:val="1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Mode: Online / Offline</w:t>
      </w:r>
    </w:p>
    <w:p w14:paraId="61446EF7" w14:textId="4672186F" w:rsidR="00F77954" w:rsidRPr="00F77954" w:rsidRDefault="00F77954" w:rsidP="00F77954">
      <w:pPr>
        <w:numPr>
          <w:ilvl w:val="1"/>
          <w:numId w:val="4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>Certificate Provided</w:t>
      </w:r>
    </w:p>
    <w:p w14:paraId="1961D6A5" w14:textId="1A30F300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7: Arrange Layers</w:t>
      </w:r>
    </w:p>
    <w:p w14:paraId="59743468" w14:textId="1BA32F05" w:rsidR="00F77954" w:rsidRPr="00F77954" w:rsidRDefault="00F77954" w:rsidP="00F77954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Position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Forward / Backward</w:t>
      </w:r>
    </w:p>
    <w:p w14:paraId="5A0B6A06" w14:textId="19531586" w:rsidR="00F77954" w:rsidRPr="00F77954" w:rsidRDefault="00F77954" w:rsidP="00F77954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Order: </w:t>
      </w:r>
      <w:r w:rsidRPr="00F77954">
        <w:rPr>
          <w:rFonts w:ascii="Trebuchet MS" w:hAnsi="Trebuchet MS"/>
          <w:b/>
          <w:bCs/>
        </w:rPr>
        <w:t xml:space="preserve">Background </w:t>
      </w:r>
      <w:r w:rsidRPr="00F77954">
        <w:rPr>
          <w:rFonts w:ascii="Arial" w:hAnsi="Arial" w:cs="Arial"/>
          <w:b/>
          <w:bCs/>
        </w:rPr>
        <w:t>→</w:t>
      </w:r>
      <w:r w:rsidRPr="00F77954">
        <w:rPr>
          <w:rFonts w:ascii="Trebuchet MS" w:hAnsi="Trebuchet MS"/>
          <w:b/>
          <w:bCs/>
        </w:rPr>
        <w:t xml:space="preserve"> Shapes </w:t>
      </w:r>
      <w:r w:rsidRPr="00F77954">
        <w:rPr>
          <w:rFonts w:ascii="Arial" w:hAnsi="Arial" w:cs="Arial"/>
          <w:b/>
          <w:bCs/>
        </w:rPr>
        <w:t>→</w:t>
      </w:r>
      <w:r w:rsidRPr="00F77954">
        <w:rPr>
          <w:rFonts w:ascii="Trebuchet MS" w:hAnsi="Trebuchet MS"/>
          <w:b/>
          <w:bCs/>
        </w:rPr>
        <w:t xml:space="preserve"> Text</w:t>
      </w:r>
    </w:p>
    <w:p w14:paraId="02EF45C5" w14:textId="47500036" w:rsidR="00F77954" w:rsidRPr="00F77954" w:rsidRDefault="00F77954" w:rsidP="00F7795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77954">
        <w:rPr>
          <w:rFonts w:ascii="Trebuchet MS" w:hAnsi="Trebuchet MS"/>
          <w:b/>
          <w:bCs/>
        </w:rPr>
        <w:t>Step 8: Lock Background</w:t>
      </w:r>
    </w:p>
    <w:p w14:paraId="30544506" w14:textId="2086519B" w:rsidR="00F77954" w:rsidRPr="00F77954" w:rsidRDefault="00F77954" w:rsidP="00F77954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77954">
        <w:rPr>
          <w:rFonts w:ascii="Trebuchet MS" w:hAnsi="Trebuchet MS"/>
        </w:rPr>
        <w:t xml:space="preserve">Select background </w:t>
      </w:r>
      <w:r w:rsidRPr="00F77954">
        <w:rPr>
          <w:rFonts w:ascii="Arial" w:hAnsi="Arial" w:cs="Arial"/>
        </w:rPr>
        <w:t>→</w:t>
      </w:r>
      <w:r w:rsidRPr="00F77954">
        <w:rPr>
          <w:rFonts w:ascii="Trebuchet MS" w:hAnsi="Trebuchet MS"/>
        </w:rPr>
        <w:t xml:space="preserve"> </w:t>
      </w:r>
      <w:r w:rsidRPr="00F77954">
        <w:rPr>
          <w:rFonts w:ascii="Trebuchet MS" w:hAnsi="Trebuchet MS"/>
          <w:b/>
          <w:bCs/>
        </w:rPr>
        <w:t xml:space="preserve">Lock </w:t>
      </w:r>
      <w:r w:rsidRPr="00F77954">
        <w:rPr>
          <w:rFonts w:ascii="Segoe UI Emoji" w:hAnsi="Segoe UI Emoji" w:cs="Segoe UI Emoji"/>
          <w:b/>
          <w:bCs/>
        </w:rPr>
        <w:t>🔒</w:t>
      </w:r>
    </w:p>
    <w:p w14:paraId="5F14B21B" w14:textId="5BF5735C" w:rsidR="00F77954" w:rsidRPr="00654480" w:rsidRDefault="00FA4FF1" w:rsidP="006335A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9264" behindDoc="1" locked="0" layoutInCell="1" allowOverlap="1" wp14:anchorId="640601CA" wp14:editId="08861A2B">
            <wp:simplePos x="0" y="0"/>
            <wp:positionH relativeFrom="column">
              <wp:posOffset>3056255</wp:posOffset>
            </wp:positionH>
            <wp:positionV relativeFrom="paragraph">
              <wp:posOffset>-2659380</wp:posOffset>
            </wp:positionV>
            <wp:extent cx="3751580" cy="4690110"/>
            <wp:effectExtent l="19050" t="19050" r="20320" b="15240"/>
            <wp:wrapTight wrapText="bothSides">
              <wp:wrapPolygon edited="0">
                <wp:start x="-110" y="-88"/>
                <wp:lineTo x="-110" y="21582"/>
                <wp:lineTo x="21607" y="21582"/>
                <wp:lineTo x="21607" y="-88"/>
                <wp:lineTo x="-110" y="-88"/>
              </wp:wrapPolygon>
            </wp:wrapTight>
            <wp:docPr id="9847045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580" cy="469011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77954" w:rsidRPr="00654480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DFBC2E" w14:textId="77777777" w:rsidR="00A12B96" w:rsidRDefault="00A12B96">
      <w:r>
        <w:separator/>
      </w:r>
    </w:p>
  </w:endnote>
  <w:endnote w:type="continuationSeparator" w:id="0">
    <w:p w14:paraId="7214D112" w14:textId="77777777" w:rsidR="00A12B96" w:rsidRDefault="00A12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EDDCE" w14:textId="77777777" w:rsidR="00A12B96" w:rsidRDefault="00A12B96">
      <w:r>
        <w:separator/>
      </w:r>
    </w:p>
  </w:footnote>
  <w:footnote w:type="continuationSeparator" w:id="0">
    <w:p w14:paraId="4DCFFB64" w14:textId="77777777" w:rsidR="00A12B96" w:rsidRDefault="00A12B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40DA1540" w:rsidR="000C0BE0" w:rsidRPr="000C0BE0" w:rsidRDefault="00FB4893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FB4893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orking With Canva Tools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40DA1540" w:rsidR="000C0BE0" w:rsidRPr="000C0BE0" w:rsidRDefault="00FB4893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 w:rsidRPr="00FB4893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orking With Canva Tools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0C66BD"/>
    <w:multiLevelType w:val="multilevel"/>
    <w:tmpl w:val="4BBCD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B85B3D"/>
    <w:multiLevelType w:val="multilevel"/>
    <w:tmpl w:val="0B5A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BC02C1"/>
    <w:multiLevelType w:val="multilevel"/>
    <w:tmpl w:val="C5943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4049B4"/>
    <w:multiLevelType w:val="multilevel"/>
    <w:tmpl w:val="80BC4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5576B8"/>
    <w:multiLevelType w:val="multilevel"/>
    <w:tmpl w:val="8DB6E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FF7ADA"/>
    <w:multiLevelType w:val="multilevel"/>
    <w:tmpl w:val="B02E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0A2C26"/>
    <w:multiLevelType w:val="multilevel"/>
    <w:tmpl w:val="BB484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934048"/>
    <w:multiLevelType w:val="multilevel"/>
    <w:tmpl w:val="8FECB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0A5548"/>
    <w:multiLevelType w:val="multilevel"/>
    <w:tmpl w:val="FAC61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CB049B"/>
    <w:multiLevelType w:val="multilevel"/>
    <w:tmpl w:val="B54C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191E48"/>
    <w:multiLevelType w:val="multilevel"/>
    <w:tmpl w:val="D2C21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262CDF"/>
    <w:multiLevelType w:val="multilevel"/>
    <w:tmpl w:val="2496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42950"/>
    <w:multiLevelType w:val="multilevel"/>
    <w:tmpl w:val="193C6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8A7761"/>
    <w:multiLevelType w:val="multilevel"/>
    <w:tmpl w:val="2B7EE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F60589"/>
    <w:multiLevelType w:val="multilevel"/>
    <w:tmpl w:val="0E202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B038A5"/>
    <w:multiLevelType w:val="multilevel"/>
    <w:tmpl w:val="9AD2D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BC04FF"/>
    <w:multiLevelType w:val="multilevel"/>
    <w:tmpl w:val="CFE41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5F25AE"/>
    <w:multiLevelType w:val="multilevel"/>
    <w:tmpl w:val="7C240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9401D1"/>
    <w:multiLevelType w:val="multilevel"/>
    <w:tmpl w:val="E180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2E39C2"/>
    <w:multiLevelType w:val="multilevel"/>
    <w:tmpl w:val="F3CEA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36406C"/>
    <w:multiLevelType w:val="multilevel"/>
    <w:tmpl w:val="748EF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7A57473"/>
    <w:multiLevelType w:val="multilevel"/>
    <w:tmpl w:val="5E660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DC5060"/>
    <w:multiLevelType w:val="multilevel"/>
    <w:tmpl w:val="7D56B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8843916"/>
    <w:multiLevelType w:val="multilevel"/>
    <w:tmpl w:val="7062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592ED9"/>
    <w:multiLevelType w:val="multilevel"/>
    <w:tmpl w:val="07CEC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B732F6"/>
    <w:multiLevelType w:val="multilevel"/>
    <w:tmpl w:val="7850F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F733B80"/>
    <w:multiLevelType w:val="multilevel"/>
    <w:tmpl w:val="AB903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50038401">
    <w:abstractNumId w:val="6"/>
  </w:num>
  <w:num w:numId="2" w16cid:durableId="128284154">
    <w:abstractNumId w:val="0"/>
  </w:num>
  <w:num w:numId="3" w16cid:durableId="466775042">
    <w:abstractNumId w:val="25"/>
  </w:num>
  <w:num w:numId="4" w16cid:durableId="1233198601">
    <w:abstractNumId w:val="21"/>
  </w:num>
  <w:num w:numId="5" w16cid:durableId="1394423183">
    <w:abstractNumId w:val="34"/>
  </w:num>
  <w:num w:numId="6" w16cid:durableId="347099550">
    <w:abstractNumId w:val="40"/>
  </w:num>
  <w:num w:numId="7" w16cid:durableId="655113060">
    <w:abstractNumId w:val="35"/>
  </w:num>
  <w:num w:numId="8" w16cid:durableId="1943150641">
    <w:abstractNumId w:val="16"/>
  </w:num>
  <w:num w:numId="9" w16cid:durableId="1552424507">
    <w:abstractNumId w:val="19"/>
  </w:num>
  <w:num w:numId="10" w16cid:durableId="1438675331">
    <w:abstractNumId w:val="41"/>
  </w:num>
  <w:num w:numId="11" w16cid:durableId="912200498">
    <w:abstractNumId w:val="36"/>
  </w:num>
  <w:num w:numId="12" w16cid:durableId="1011419653">
    <w:abstractNumId w:val="3"/>
  </w:num>
  <w:num w:numId="13" w16cid:durableId="1387223709">
    <w:abstractNumId w:val="5"/>
  </w:num>
  <w:num w:numId="14" w16cid:durableId="1558974158">
    <w:abstractNumId w:val="2"/>
  </w:num>
  <w:num w:numId="15" w16cid:durableId="1463037829">
    <w:abstractNumId w:val="9"/>
  </w:num>
  <w:num w:numId="16" w16cid:durableId="130102993">
    <w:abstractNumId w:val="11"/>
  </w:num>
  <w:num w:numId="17" w16cid:durableId="336268844">
    <w:abstractNumId w:val="29"/>
  </w:num>
  <w:num w:numId="18" w16cid:durableId="908270718">
    <w:abstractNumId w:val="26"/>
  </w:num>
  <w:num w:numId="19" w16cid:durableId="956716067">
    <w:abstractNumId w:val="15"/>
  </w:num>
  <w:num w:numId="20" w16cid:durableId="614412522">
    <w:abstractNumId w:val="1"/>
  </w:num>
  <w:num w:numId="21" w16cid:durableId="1835876194">
    <w:abstractNumId w:val="18"/>
  </w:num>
  <w:num w:numId="22" w16cid:durableId="1601140995">
    <w:abstractNumId w:val="23"/>
  </w:num>
  <w:num w:numId="23" w16cid:durableId="1347054094">
    <w:abstractNumId w:val="17"/>
  </w:num>
  <w:num w:numId="24" w16cid:durableId="686443407">
    <w:abstractNumId w:val="27"/>
  </w:num>
  <w:num w:numId="25" w16cid:durableId="882788898">
    <w:abstractNumId w:val="31"/>
  </w:num>
  <w:num w:numId="26" w16cid:durableId="498349431">
    <w:abstractNumId w:val="12"/>
  </w:num>
  <w:num w:numId="27" w16cid:durableId="29305645">
    <w:abstractNumId w:val="30"/>
  </w:num>
  <w:num w:numId="28" w16cid:durableId="480585746">
    <w:abstractNumId w:val="8"/>
  </w:num>
  <w:num w:numId="29" w16cid:durableId="1186558333">
    <w:abstractNumId w:val="33"/>
  </w:num>
  <w:num w:numId="30" w16cid:durableId="1285042579">
    <w:abstractNumId w:val="7"/>
  </w:num>
  <w:num w:numId="31" w16cid:durableId="1385325049">
    <w:abstractNumId w:val="4"/>
  </w:num>
  <w:num w:numId="32" w16cid:durableId="2124305339">
    <w:abstractNumId w:val="32"/>
  </w:num>
  <w:num w:numId="33" w16cid:durableId="1379166782">
    <w:abstractNumId w:val="38"/>
  </w:num>
  <w:num w:numId="34" w16cid:durableId="146821251">
    <w:abstractNumId w:val="10"/>
  </w:num>
  <w:num w:numId="35" w16cid:durableId="1385594766">
    <w:abstractNumId w:val="42"/>
  </w:num>
  <w:num w:numId="36" w16cid:durableId="1619868561">
    <w:abstractNumId w:val="37"/>
  </w:num>
  <w:num w:numId="37" w16cid:durableId="1091702702">
    <w:abstractNumId w:val="28"/>
  </w:num>
  <w:num w:numId="38" w16cid:durableId="437213447">
    <w:abstractNumId w:val="13"/>
  </w:num>
  <w:num w:numId="39" w16cid:durableId="23873923">
    <w:abstractNumId w:val="20"/>
  </w:num>
  <w:num w:numId="40" w16cid:durableId="1046098585">
    <w:abstractNumId w:val="39"/>
  </w:num>
  <w:num w:numId="41" w16cid:durableId="1424455598">
    <w:abstractNumId w:val="22"/>
  </w:num>
  <w:num w:numId="42" w16cid:durableId="721489962">
    <w:abstractNumId w:val="14"/>
  </w:num>
  <w:num w:numId="43" w16cid:durableId="1358963687">
    <w:abstractNumId w:val="2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63F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01E75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B6679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35AB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1424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B96"/>
    <w:rsid w:val="00A12F7B"/>
    <w:rsid w:val="00A12FF4"/>
    <w:rsid w:val="00A211DA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71E27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77954"/>
    <w:rsid w:val="00F82767"/>
    <w:rsid w:val="00F83FA2"/>
    <w:rsid w:val="00F90D3F"/>
    <w:rsid w:val="00F96A73"/>
    <w:rsid w:val="00FA0187"/>
    <w:rsid w:val="00FA3A3E"/>
    <w:rsid w:val="00FA49D8"/>
    <w:rsid w:val="00FA4FB3"/>
    <w:rsid w:val="00FA4FF1"/>
    <w:rsid w:val="00FA5180"/>
    <w:rsid w:val="00FB16A0"/>
    <w:rsid w:val="00FB4893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6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48</TotalTime>
  <Pages>4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4</cp:revision>
  <cp:lastPrinted>2025-07-09T11:27:00Z</cp:lastPrinted>
  <dcterms:created xsi:type="dcterms:W3CDTF">2025-07-08T08:02:00Z</dcterms:created>
  <dcterms:modified xsi:type="dcterms:W3CDTF">2026-01-09T09:11:00Z</dcterms:modified>
</cp:coreProperties>
</file>